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DBE76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30092E7" w14:textId="581D2949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2</w:t>
      </w:r>
      <w:r w:rsidRPr="00770CC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year high school student of Honshou Academy and a member of Himari’s clique. She’s a bit of a bookworm but a huge Kinro fan, but unlike Himari, she seems to </w:t>
      </w:r>
      <w:proofErr w:type="spellStart"/>
      <w:r>
        <w:rPr>
          <w:rFonts w:ascii="Times New Roman" w:hAnsi="Times New Roman" w:cs="Times New Roman"/>
          <w:sz w:val="24"/>
          <w:szCs w:val="24"/>
        </w:rPr>
        <w:t>le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wards BL.</w:t>
      </w:r>
    </w:p>
    <w:p w14:paraId="71C5A88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5810802F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0C1263DE" w14:textId="3418BEDC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345EBDD6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388DF87E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3982C022" w14:textId="01E3BFE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1945B84B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6811A154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07671093" w14:textId="5E4DE7E4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6DC6046B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17F390F3" w14:textId="77777777" w:rsidR="00770CCE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60C80EF" w14:textId="04C91F9B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6</w:t>
      </w:r>
    </w:p>
    <w:p w14:paraId="58BB35AD" w14:textId="57B8DA3E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emale</w:t>
      </w:r>
    </w:p>
    <w:p w14:paraId="21071A92" w14:textId="4BDD0622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uman</w:t>
      </w:r>
    </w:p>
    <w:p w14:paraId="28931C05" w14:textId="63638426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2EA6C283" w14:textId="3CA27CB9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4E80D522" w14:textId="6A8B5A51" w:rsidR="00770CCE" w:rsidRDefault="00770CCE" w:rsidP="00770CCE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  <w:t>A bit sloppy but perks right up when nervous</w:t>
      </w:r>
    </w:p>
    <w:p w14:paraId="3F7D665F" w14:textId="6F9E53A8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hort Black Hair</w:t>
      </w:r>
    </w:p>
    <w:p w14:paraId="76B21D7A" w14:textId="477E2D3C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lack Eyes</w:t>
      </w:r>
    </w:p>
    <w:p w14:paraId="48CD2F5D" w14:textId="4B116319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029EEF5C" w14:textId="3762821A" w:rsidR="00770CCE" w:rsidRDefault="00770CCE" w:rsidP="00770CCE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  <w:t xml:space="preserve">A </w:t>
      </w:r>
      <w:proofErr w:type="spellStart"/>
      <w:r>
        <w:rPr>
          <w:rFonts w:ascii="Times New Roman" w:hAnsi="Times New Roman" w:cs="Times New Roman"/>
          <w:sz w:val="24"/>
          <w:szCs w:val="24"/>
        </w:rPr>
        <w:t>fujos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t is quite sociable with other classmates</w:t>
      </w:r>
    </w:p>
    <w:p w14:paraId="26515778" w14:textId="778EC1F4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iform</w:t>
      </w:r>
    </w:p>
    <w:p w14:paraId="19954F2B" w14:textId="0ECD9CE3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lasses</w:t>
      </w:r>
    </w:p>
    <w:p w14:paraId="100AF46C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4F97DF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7B82082C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468068BC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473ECBB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F1AEA86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56A400DA" w14:textId="77777777" w:rsidR="00770CCE" w:rsidRPr="00F01381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C193CB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594FC277" w14:textId="77777777" w:rsidR="00770CCE" w:rsidRPr="00F01381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3E42279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420B7497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C84AFA1" w14:textId="77777777" w:rsidR="00770CCE" w:rsidRPr="00F01381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1952871C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0E160BE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7ED432E6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2DB19D6A" w14:textId="77777777" w:rsidR="00770CCE" w:rsidRPr="0039018C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1F0A8BA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5885AA68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AE73286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289F0E2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70EADC66" w14:textId="77777777" w:rsidR="00770CCE" w:rsidRPr="0039018C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7D162E23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56F4E2EF" w14:textId="77777777" w:rsidR="00770CCE" w:rsidRPr="0039018C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BB2CC29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654EF27F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0B9D56B" w14:textId="77777777" w:rsidR="00770CCE" w:rsidRPr="0039018C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143D3733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0B7B6464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17C70109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487F6C4B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B6A51A9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18CBA720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57D72B39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4A2172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96001A7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432C1126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9AC276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2822F2AC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FC4871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17FC963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6E5DA5BE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9AC4E81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24C74AC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A249ABD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79511D99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37E97EB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3AF8110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EF6EDF8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721434E8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3EA51E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5A5114B0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739384E4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D5E20A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F1884CF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0AABCBB3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B244F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010D1872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6E6F76FF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5350D92" w14:textId="77777777" w:rsidR="00770CCE" w:rsidRPr="0039018C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1F5685DD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55A315F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0024EB4C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36377A9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39F258F3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214B403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EC3575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CBA66B" w14:textId="77777777" w:rsidR="00770CCE" w:rsidRDefault="00770CCE" w:rsidP="00770CCE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BC1356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3EBA7C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88504C7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154F6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945892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16A252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35DEFFF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CCB2B3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68F0452E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49AF2D7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76308FC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D5C6E16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DF800DB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2E45BA9C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4414BFA0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B082581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3293B189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670EAF5B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96A270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3868F444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2D6FA6AD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F5A09C0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2C34C87E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7FFC5705" w14:textId="230ADC8E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  <w:r w:rsidR="003470B8">
        <w:rPr>
          <w:rFonts w:ascii="Times New Roman" w:hAnsi="Times New Roman" w:cs="Times New Roman"/>
          <w:sz w:val="24"/>
          <w:szCs w:val="24"/>
        </w:rPr>
        <w:t>dds -</w:t>
      </w:r>
      <w:proofErr w:type="spellStart"/>
      <w:r w:rsidR="003470B8">
        <w:rPr>
          <w:rFonts w:ascii="Times New Roman" w:hAnsi="Times New Roman" w:cs="Times New Roman"/>
          <w:sz w:val="24"/>
          <w:szCs w:val="24"/>
        </w:rPr>
        <w:t>cchi</w:t>
      </w:r>
      <w:proofErr w:type="spellEnd"/>
      <w:r w:rsidR="003470B8">
        <w:rPr>
          <w:rFonts w:ascii="Times New Roman" w:hAnsi="Times New Roman" w:cs="Times New Roman"/>
          <w:sz w:val="24"/>
          <w:szCs w:val="24"/>
        </w:rPr>
        <w:t xml:space="preserve"> to the end of people’s names</w:t>
      </w:r>
    </w:p>
    <w:p w14:paraId="72BC0422" w14:textId="5B6CF4D0" w:rsidR="003470B8" w:rsidRDefault="003470B8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Himari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Himachhi</w:t>
      </w:r>
      <w:proofErr w:type="spellEnd"/>
    </w:p>
    <w:p w14:paraId="7DF8B8D5" w14:textId="2BAE8C62" w:rsidR="003470B8" w:rsidRDefault="003470B8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A36570" w14:textId="77777777" w:rsidR="00770CCE" w:rsidRPr="00E8232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2D772EAA" w14:textId="77777777" w:rsidR="00770CCE" w:rsidRPr="00B72102" w:rsidRDefault="00770CCE" w:rsidP="0077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5045F358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26954AA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85E317A" w14:textId="77777777" w:rsidR="00770CCE" w:rsidRPr="00AA4814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609CE75D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7E64D703" w14:textId="77777777" w:rsidR="00770CCE" w:rsidRDefault="00770CCE" w:rsidP="00770CC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7D99946F" w14:textId="77777777" w:rsidR="00770CCE" w:rsidRPr="005324BC" w:rsidRDefault="00770CCE" w:rsidP="00770CC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7E05A64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44F86FBE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9E39575" w14:textId="77777777" w:rsidR="00770CCE" w:rsidRPr="005324BC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7AE95D47" w14:textId="77777777" w:rsidR="00770CCE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65AC5A56" w14:textId="77777777" w:rsidR="00770CCE" w:rsidRPr="00D21259" w:rsidRDefault="00770CCE" w:rsidP="00770CC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01284AA" w14:textId="77777777" w:rsidR="00770CCE" w:rsidRDefault="00770CCE" w:rsidP="00770CCE">
      <w:pPr>
        <w:rPr>
          <w:rFonts w:ascii="Times New Roman" w:hAnsi="Times New Roman" w:cs="Times New Roman"/>
          <w:sz w:val="24"/>
          <w:szCs w:val="24"/>
        </w:rPr>
      </w:pPr>
    </w:p>
    <w:p w14:paraId="0178250F" w14:textId="77777777" w:rsidR="00770CCE" w:rsidRPr="001952E2" w:rsidRDefault="00770CCE" w:rsidP="00770CCE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076329D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TAwMDcwNrE0tzBU0lEKTi0uzszPAykwqgUAquyJ4SwAAAA="/>
  </w:docVars>
  <w:rsids>
    <w:rsidRoot w:val="00802B2B"/>
    <w:rsid w:val="003470B8"/>
    <w:rsid w:val="00770CCE"/>
    <w:rsid w:val="00802B2B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4C7A8"/>
  <w15:chartTrackingRefBased/>
  <w15:docId w15:val="{D64FA3D1-FABA-4043-9591-15E3C04A2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C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252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07-08T07:46:00Z</dcterms:created>
  <dcterms:modified xsi:type="dcterms:W3CDTF">2022-07-14T07:04:00Z</dcterms:modified>
</cp:coreProperties>
</file>